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A522B" w14:textId="2D77C40C" w:rsidR="000503B5" w:rsidRPr="000832A6" w:rsidRDefault="00FC0CC5" w:rsidP="00FC0CC5">
      <w:pPr>
        <w:jc w:val="center"/>
        <w:rPr>
          <w:rFonts w:ascii="Times New Roman" w:hAnsi="Times New Roman" w:cs="Times New Roman"/>
          <w:sz w:val="24"/>
          <w:szCs w:val="24"/>
        </w:rPr>
      </w:pPr>
      <w:r w:rsidRPr="000832A6">
        <w:rPr>
          <w:rFonts w:ascii="Times New Roman" w:hAnsi="Times New Roman" w:cs="Times New Roman"/>
          <w:sz w:val="24"/>
          <w:szCs w:val="24"/>
        </w:rPr>
        <w:t>Milestones, Timeline, and Effort Matrix</w:t>
      </w:r>
    </w:p>
    <w:p w14:paraId="66A8C7D7" w14:textId="6A0C06D8" w:rsidR="00FC0CC5" w:rsidRPr="000832A6" w:rsidRDefault="00FC0CC5" w:rsidP="00FC0CC5">
      <w:pPr>
        <w:jc w:val="center"/>
        <w:rPr>
          <w:rFonts w:ascii="Times New Roman" w:hAnsi="Times New Roman" w:cs="Times New Roman"/>
          <w:sz w:val="24"/>
          <w:szCs w:val="24"/>
        </w:rPr>
      </w:pPr>
      <w:r w:rsidRPr="000832A6">
        <w:rPr>
          <w:rFonts w:ascii="Times New Roman" w:hAnsi="Times New Roman" w:cs="Times New Roman"/>
          <w:sz w:val="24"/>
          <w:szCs w:val="24"/>
        </w:rPr>
        <w:t>The Medicine Delivery Robot</w:t>
      </w:r>
    </w:p>
    <w:p w14:paraId="59D85EE9" w14:textId="52FEC4F8" w:rsidR="00FC0CC5" w:rsidRPr="000832A6" w:rsidRDefault="00FC0CC5" w:rsidP="00FC0CC5">
      <w:pPr>
        <w:jc w:val="center"/>
        <w:rPr>
          <w:rFonts w:ascii="Times New Roman" w:hAnsi="Times New Roman" w:cs="Times New Roman"/>
          <w:sz w:val="24"/>
          <w:szCs w:val="24"/>
        </w:rPr>
      </w:pPr>
      <w:r w:rsidRPr="000832A6">
        <w:rPr>
          <w:rFonts w:ascii="Times New Roman" w:hAnsi="Times New Roman" w:cs="Times New Roman"/>
          <w:sz w:val="24"/>
          <w:szCs w:val="24"/>
        </w:rPr>
        <w:t>Brock Stechschulte, Anthony Dietz, and Kevin Blount</w:t>
      </w:r>
    </w:p>
    <w:p w14:paraId="6544A099" w14:textId="77777777" w:rsidR="00FC0CC5" w:rsidRPr="000832A6" w:rsidRDefault="00FC0CC5" w:rsidP="00FC0CC5">
      <w:pPr>
        <w:pStyle w:val="Default"/>
        <w:jc w:val="center"/>
        <w:rPr>
          <w:rFonts w:ascii="Times New Roman" w:hAnsi="Times New Roman" w:cs="Times New Roman"/>
        </w:rPr>
      </w:pPr>
      <w:r w:rsidRPr="000832A6">
        <w:rPr>
          <w:rFonts w:ascii="Times New Roman" w:hAnsi="Times New Roman" w:cs="Times New Roman"/>
        </w:rPr>
        <w:t xml:space="preserve">Thesis Advisor: Janet Dong </w:t>
      </w:r>
    </w:p>
    <w:p w14:paraId="50491B3F" w14:textId="18C09B33" w:rsidR="00FC0CC5" w:rsidRPr="000832A6" w:rsidRDefault="00FC0CC5" w:rsidP="00AF2F66">
      <w:pPr>
        <w:rPr>
          <w:rFonts w:ascii="Times New Roman" w:hAnsi="Times New Roman" w:cs="Times New Roman"/>
          <w:sz w:val="24"/>
          <w:szCs w:val="24"/>
        </w:rPr>
      </w:pPr>
    </w:p>
    <w:p w14:paraId="300EC01B" w14:textId="286FA420" w:rsidR="00FC0CC5" w:rsidRPr="000832A6" w:rsidRDefault="00FC0CC5" w:rsidP="00FC0CC5">
      <w:pPr>
        <w:rPr>
          <w:rFonts w:ascii="Times New Roman" w:hAnsi="Times New Roman" w:cs="Times New Roman"/>
          <w:sz w:val="24"/>
          <w:szCs w:val="24"/>
        </w:rPr>
      </w:pPr>
      <w:r w:rsidRPr="000832A6">
        <w:rPr>
          <w:rFonts w:ascii="Times New Roman" w:hAnsi="Times New Roman" w:cs="Times New Roman"/>
          <w:sz w:val="24"/>
          <w:szCs w:val="24"/>
        </w:rPr>
        <w:t>Milestones List:</w:t>
      </w:r>
    </w:p>
    <w:p w14:paraId="4318C0DE" w14:textId="24DFD737" w:rsidR="00FC0CC5" w:rsidRPr="000832A6" w:rsidRDefault="00FC0CC5" w:rsidP="005756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0832A6">
        <w:rPr>
          <w:rFonts w:ascii="Times New Roman" w:hAnsi="Times New Roman" w:cs="Times New Roman"/>
          <w:b/>
          <w:sz w:val="24"/>
          <w:szCs w:val="24"/>
        </w:rPr>
        <w:t xml:space="preserve">10/21/19 </w:t>
      </w:r>
      <w:r w:rsidR="00EE792E" w:rsidRPr="000832A6">
        <w:rPr>
          <w:rFonts w:ascii="Times New Roman" w:hAnsi="Times New Roman" w:cs="Times New Roman"/>
          <w:b/>
          <w:sz w:val="24"/>
          <w:szCs w:val="24"/>
        </w:rPr>
        <w:t>Acquire Parts:</w:t>
      </w:r>
      <w:r w:rsidR="00AE6263" w:rsidRPr="000832A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832A6">
        <w:rPr>
          <w:rFonts w:ascii="Times New Roman" w:hAnsi="Times New Roman" w:cs="Times New Roman"/>
          <w:sz w:val="24"/>
          <w:szCs w:val="24"/>
        </w:rPr>
        <w:t>Have all parts purchased and delivered to us. Also begin to work on drive train design.</w:t>
      </w:r>
    </w:p>
    <w:p w14:paraId="27ABD606" w14:textId="08CC6701" w:rsidR="00FC0CC5" w:rsidRPr="000832A6" w:rsidRDefault="00FC0CC5" w:rsidP="005756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0832A6">
        <w:rPr>
          <w:rFonts w:ascii="Times New Roman" w:hAnsi="Times New Roman" w:cs="Times New Roman"/>
          <w:b/>
          <w:sz w:val="24"/>
          <w:szCs w:val="24"/>
        </w:rPr>
        <w:t>12/1/19</w:t>
      </w:r>
      <w:r w:rsidR="00F321DF" w:rsidRPr="000832A6">
        <w:rPr>
          <w:rFonts w:ascii="Times New Roman" w:hAnsi="Times New Roman" w:cs="Times New Roman"/>
          <w:b/>
          <w:sz w:val="24"/>
          <w:szCs w:val="24"/>
        </w:rPr>
        <w:t xml:space="preserve"> CAD Design:</w:t>
      </w:r>
      <w:r w:rsidRPr="000832A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832A6">
        <w:rPr>
          <w:rFonts w:ascii="Times New Roman" w:hAnsi="Times New Roman" w:cs="Times New Roman"/>
          <w:sz w:val="24"/>
          <w:szCs w:val="24"/>
        </w:rPr>
        <w:t xml:space="preserve">Finalized </w:t>
      </w:r>
      <w:r w:rsidR="00F321DF" w:rsidRPr="000832A6">
        <w:rPr>
          <w:rFonts w:ascii="Times New Roman" w:hAnsi="Times New Roman" w:cs="Times New Roman"/>
          <w:sz w:val="24"/>
          <w:szCs w:val="24"/>
        </w:rPr>
        <w:t>computer-aided design</w:t>
      </w:r>
      <w:r w:rsidRPr="000832A6">
        <w:rPr>
          <w:rFonts w:ascii="Times New Roman" w:hAnsi="Times New Roman" w:cs="Times New Roman"/>
          <w:sz w:val="24"/>
          <w:szCs w:val="24"/>
        </w:rPr>
        <w:t xml:space="preserve"> for drive train section and begin work on programming.</w:t>
      </w:r>
    </w:p>
    <w:p w14:paraId="24985254" w14:textId="0831DBE8" w:rsidR="00C1738F" w:rsidRPr="000832A6" w:rsidRDefault="004F4516" w:rsidP="005756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12</w:t>
      </w:r>
      <w:r w:rsidR="00C1738F" w:rsidRPr="000832A6">
        <w:rPr>
          <w:rFonts w:ascii="Times New Roman" w:hAnsi="Times New Roman" w:cs="Times New Roman"/>
          <w:b/>
          <w:sz w:val="24"/>
          <w:szCs w:val="24"/>
        </w:rPr>
        <w:t>/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C1738F" w:rsidRPr="000832A6">
        <w:rPr>
          <w:rFonts w:ascii="Times New Roman" w:hAnsi="Times New Roman" w:cs="Times New Roman"/>
          <w:b/>
          <w:sz w:val="24"/>
          <w:szCs w:val="24"/>
        </w:rPr>
        <w:t>1/</w:t>
      </w:r>
      <w:r>
        <w:rPr>
          <w:rFonts w:ascii="Times New Roman" w:hAnsi="Times New Roman" w:cs="Times New Roman"/>
          <w:b/>
          <w:sz w:val="24"/>
          <w:szCs w:val="24"/>
        </w:rPr>
        <w:t>19</w:t>
      </w:r>
      <w:r w:rsidR="00C1738F" w:rsidRPr="000832A6">
        <w:rPr>
          <w:rFonts w:ascii="Times New Roman" w:hAnsi="Times New Roman" w:cs="Times New Roman"/>
          <w:b/>
          <w:sz w:val="24"/>
          <w:szCs w:val="24"/>
        </w:rPr>
        <w:t xml:space="preserve"> Web</w:t>
      </w:r>
      <w:r w:rsidR="00EC67C4" w:rsidRPr="000832A6">
        <w:rPr>
          <w:rFonts w:ascii="Times New Roman" w:hAnsi="Times New Roman" w:cs="Times New Roman"/>
          <w:b/>
          <w:sz w:val="24"/>
          <w:szCs w:val="24"/>
        </w:rPr>
        <w:t xml:space="preserve"> Application: </w:t>
      </w:r>
      <w:r w:rsidR="009A4524" w:rsidRPr="000832A6">
        <w:rPr>
          <w:rFonts w:ascii="Times New Roman" w:hAnsi="Times New Roman" w:cs="Times New Roman"/>
          <w:bCs/>
          <w:sz w:val="24"/>
          <w:szCs w:val="24"/>
        </w:rPr>
        <w:t xml:space="preserve">Web application UI is complete. And we are able to access the website. </w:t>
      </w:r>
    </w:p>
    <w:p w14:paraId="2236C860" w14:textId="491B1616" w:rsidR="00FC0CC5" w:rsidRPr="000832A6" w:rsidRDefault="00FC0CC5" w:rsidP="005756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0832A6">
        <w:rPr>
          <w:rFonts w:ascii="Times New Roman" w:hAnsi="Times New Roman" w:cs="Times New Roman"/>
          <w:b/>
          <w:sz w:val="24"/>
          <w:szCs w:val="24"/>
        </w:rPr>
        <w:t xml:space="preserve">2/1/20 </w:t>
      </w:r>
      <w:r w:rsidR="006D333F" w:rsidRPr="000832A6">
        <w:rPr>
          <w:rFonts w:ascii="Times New Roman" w:hAnsi="Times New Roman" w:cs="Times New Roman"/>
          <w:b/>
          <w:sz w:val="24"/>
          <w:szCs w:val="24"/>
        </w:rPr>
        <w:t>Robot Movement:</w:t>
      </w:r>
      <w:r w:rsidRPr="000832A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832A6">
        <w:rPr>
          <w:rFonts w:ascii="Times New Roman" w:hAnsi="Times New Roman" w:cs="Times New Roman"/>
          <w:sz w:val="24"/>
          <w:szCs w:val="24"/>
        </w:rPr>
        <w:t>Working drive train, begin work on storage compartment</w:t>
      </w:r>
      <w:r w:rsidR="001F1FDC" w:rsidRPr="000832A6">
        <w:rPr>
          <w:rFonts w:ascii="Times New Roman" w:hAnsi="Times New Roman" w:cs="Times New Roman"/>
          <w:sz w:val="24"/>
          <w:szCs w:val="24"/>
        </w:rPr>
        <w:t xml:space="preserve">. </w:t>
      </w:r>
      <w:r w:rsidRPr="000832A6">
        <w:rPr>
          <w:rFonts w:ascii="Times New Roman" w:hAnsi="Times New Roman" w:cs="Times New Roman"/>
          <w:sz w:val="24"/>
          <w:szCs w:val="24"/>
        </w:rPr>
        <w:t>Will be able to drive around, position the robot in a room, and detect obstacles</w:t>
      </w:r>
      <w:r w:rsidR="001F1FDC" w:rsidRPr="000832A6">
        <w:rPr>
          <w:rFonts w:ascii="Times New Roman" w:hAnsi="Times New Roman" w:cs="Times New Roman"/>
          <w:sz w:val="24"/>
          <w:szCs w:val="24"/>
        </w:rPr>
        <w:t>.</w:t>
      </w:r>
    </w:p>
    <w:p w14:paraId="2AB1D521" w14:textId="5E90A2EC" w:rsidR="00FC0CC5" w:rsidRPr="000832A6" w:rsidRDefault="00FC0CC5" w:rsidP="005756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832A6">
        <w:rPr>
          <w:rFonts w:ascii="Times New Roman" w:hAnsi="Times New Roman" w:cs="Times New Roman"/>
          <w:b/>
          <w:sz w:val="24"/>
          <w:szCs w:val="24"/>
        </w:rPr>
        <w:t>3/1/20</w:t>
      </w:r>
      <w:r w:rsidR="006D333F" w:rsidRPr="000832A6">
        <w:rPr>
          <w:rFonts w:ascii="Times New Roman" w:hAnsi="Times New Roman" w:cs="Times New Roman"/>
          <w:b/>
          <w:sz w:val="24"/>
          <w:szCs w:val="24"/>
        </w:rPr>
        <w:t xml:space="preserve"> Robot Storage:</w:t>
      </w:r>
      <w:r w:rsidRPr="000832A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832A6">
        <w:rPr>
          <w:rFonts w:ascii="Times New Roman" w:hAnsi="Times New Roman" w:cs="Times New Roman"/>
          <w:sz w:val="24"/>
          <w:szCs w:val="24"/>
        </w:rPr>
        <w:t xml:space="preserve"> Finished storage compartment and working camera</w:t>
      </w:r>
      <w:r w:rsidR="006D333F" w:rsidRPr="000832A6">
        <w:rPr>
          <w:rFonts w:ascii="Times New Roman" w:hAnsi="Times New Roman" w:cs="Times New Roman"/>
          <w:sz w:val="24"/>
          <w:szCs w:val="24"/>
        </w:rPr>
        <w:t>.</w:t>
      </w:r>
    </w:p>
    <w:p w14:paraId="4FAF324D" w14:textId="534EB9E3" w:rsidR="00FC0CC5" w:rsidRPr="000832A6" w:rsidRDefault="00FC0CC5" w:rsidP="0057565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832A6">
        <w:rPr>
          <w:rFonts w:ascii="Times New Roman" w:hAnsi="Times New Roman" w:cs="Times New Roman"/>
          <w:b/>
          <w:sz w:val="24"/>
          <w:szCs w:val="24"/>
        </w:rPr>
        <w:t xml:space="preserve">3/23/20 </w:t>
      </w:r>
      <w:r w:rsidRPr="000832A6">
        <w:rPr>
          <w:rFonts w:ascii="Times New Roman" w:hAnsi="Times New Roman" w:cs="Times New Roman"/>
          <w:b/>
          <w:bCs/>
          <w:sz w:val="24"/>
          <w:szCs w:val="24"/>
        </w:rPr>
        <w:t>Finished Medicine Delivery Robo</w:t>
      </w:r>
      <w:r w:rsidR="006D333F" w:rsidRPr="000832A6">
        <w:rPr>
          <w:rFonts w:ascii="Times New Roman" w:hAnsi="Times New Roman" w:cs="Times New Roman"/>
          <w:b/>
          <w:bCs/>
          <w:sz w:val="24"/>
          <w:szCs w:val="24"/>
        </w:rPr>
        <w:t>t:</w:t>
      </w:r>
      <w:r w:rsidR="006D333F" w:rsidRPr="000832A6">
        <w:rPr>
          <w:rFonts w:ascii="Times New Roman" w:hAnsi="Times New Roman" w:cs="Times New Roman"/>
          <w:sz w:val="24"/>
          <w:szCs w:val="24"/>
        </w:rPr>
        <w:t xml:space="preserve"> </w:t>
      </w:r>
      <w:r w:rsidRPr="000832A6">
        <w:rPr>
          <w:rFonts w:ascii="Times New Roman" w:hAnsi="Times New Roman" w:cs="Times New Roman"/>
          <w:sz w:val="24"/>
          <w:szCs w:val="24"/>
        </w:rPr>
        <w:t>From here on out, time will be focused on debugging small issues and preparing for tech expo.</w:t>
      </w:r>
    </w:p>
    <w:p w14:paraId="4FC9A7D5" w14:textId="7861EB0A" w:rsidR="006754DE" w:rsidRPr="000832A6" w:rsidRDefault="00FC0CC5" w:rsidP="000832A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  <w:szCs w:val="24"/>
        </w:rPr>
      </w:pPr>
      <w:r w:rsidRPr="000832A6">
        <w:rPr>
          <w:rFonts w:ascii="Times New Roman" w:hAnsi="Times New Roman" w:cs="Times New Roman"/>
          <w:b/>
          <w:sz w:val="24"/>
          <w:szCs w:val="24"/>
        </w:rPr>
        <w:t xml:space="preserve">4/9/20 – </w:t>
      </w:r>
      <w:r w:rsidRPr="000832A6">
        <w:rPr>
          <w:rFonts w:ascii="Times New Roman" w:hAnsi="Times New Roman" w:cs="Times New Roman"/>
          <w:b/>
          <w:bCs/>
          <w:sz w:val="24"/>
          <w:szCs w:val="24"/>
        </w:rPr>
        <w:t>Tech Expo Presentatio</w:t>
      </w:r>
      <w:r w:rsidR="006D333F" w:rsidRPr="000832A6">
        <w:rPr>
          <w:rFonts w:ascii="Times New Roman" w:hAnsi="Times New Roman" w:cs="Times New Roman"/>
          <w:b/>
          <w:bCs/>
          <w:sz w:val="24"/>
          <w:szCs w:val="24"/>
        </w:rPr>
        <w:t xml:space="preserve">n: </w:t>
      </w:r>
      <w:r w:rsidR="006D333F" w:rsidRPr="000832A6">
        <w:rPr>
          <w:rFonts w:ascii="Times New Roman" w:hAnsi="Times New Roman" w:cs="Times New Roman"/>
          <w:sz w:val="24"/>
          <w:szCs w:val="24"/>
        </w:rPr>
        <w:t xml:space="preserve">Present our </w:t>
      </w:r>
      <w:r w:rsidR="00213D9E" w:rsidRPr="000832A6">
        <w:rPr>
          <w:rFonts w:ascii="Times New Roman" w:hAnsi="Times New Roman" w:cs="Times New Roman"/>
          <w:sz w:val="24"/>
          <w:szCs w:val="24"/>
        </w:rPr>
        <w:t xml:space="preserve">medicine delivery robot at the tech expo. Show that our robot is able to successfully deliver medicine to a patient. </w:t>
      </w:r>
    </w:p>
    <w:p w14:paraId="5F82CA4E" w14:textId="77777777" w:rsidR="000832A6" w:rsidRPr="000832A6" w:rsidRDefault="000832A6" w:rsidP="000832A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1178DB48" w14:textId="5EBE93B5" w:rsidR="006754DE" w:rsidRPr="000832A6" w:rsidRDefault="006754DE" w:rsidP="006754D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Task List</w:t>
      </w:r>
      <w:r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</w:p>
    <w:p w14:paraId="648118FE" w14:textId="02C8AFCF" w:rsidR="006754DE" w:rsidRPr="000832A6" w:rsidRDefault="006754DE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Research sensors to incorporate on robot (Kevin)</w:t>
      </w:r>
    </w:p>
    <w:p w14:paraId="47A8BF2F" w14:textId="6DEB0BB4" w:rsidR="006754DE" w:rsidRPr="000832A6" w:rsidRDefault="006754DE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Research robot design (Anthony)</w:t>
      </w:r>
    </w:p>
    <w:p w14:paraId="2FBB5208" w14:textId="7226BFE1" w:rsidR="006754DE" w:rsidRPr="000832A6" w:rsidRDefault="006754DE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Investigate possible design concepts (Anthony)</w:t>
      </w:r>
    </w:p>
    <w:p w14:paraId="4046BC39" w14:textId="2F46A7EF" w:rsidR="006754DE" w:rsidRPr="000832A6" w:rsidRDefault="006754DE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Finalize design concept (Anthony)</w:t>
      </w:r>
    </w:p>
    <w:p w14:paraId="74AF9CD6" w14:textId="1539D34C" w:rsidR="006754DE" w:rsidRPr="000832A6" w:rsidRDefault="00DA1745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[Milestone 1] </w:t>
      </w:r>
      <w:r w:rsidR="006754DE"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Obtain robot parts to begin working on drive (Kevin)</w:t>
      </w:r>
    </w:p>
    <w:p w14:paraId="1020BE8C" w14:textId="1D784DFB" w:rsidR="006754DE" w:rsidRPr="000832A6" w:rsidRDefault="005308BE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[Milestone 2] </w:t>
      </w:r>
      <w:r w:rsidR="006754DE"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Finalized CAD design for drive train (Anthony)</w:t>
      </w:r>
    </w:p>
    <w:p w14:paraId="6D6D475F" w14:textId="41404B95" w:rsidR="004F4516" w:rsidRPr="004F4516" w:rsidRDefault="006754DE" w:rsidP="004F4516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Research development design of robot (Brock)</w:t>
      </w:r>
    </w:p>
    <w:p w14:paraId="5EA7FBA1" w14:textId="11FE9CBA" w:rsidR="004F4516" w:rsidRPr="004F4516" w:rsidRDefault="005308BE" w:rsidP="004F4516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[Milestone 3] </w:t>
      </w:r>
      <w:r w:rsidR="004F4516">
        <w:rPr>
          <w:rFonts w:ascii="Times New Roman" w:eastAsia="Times New Roman" w:hAnsi="Times New Roman" w:cs="Times New Roman"/>
          <w:color w:val="000000"/>
          <w:sz w:val="24"/>
          <w:szCs w:val="24"/>
        </w:rPr>
        <w:t>Complete web application (Brock)</w:t>
      </w:r>
    </w:p>
    <w:p w14:paraId="1F8F6DC9" w14:textId="54DA8204" w:rsidR="003F179C" w:rsidRPr="000832A6" w:rsidRDefault="006754DE" w:rsidP="004F4516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Develop code for robot's drive train (Brock)</w:t>
      </w:r>
    </w:p>
    <w:p w14:paraId="2A54ECD7" w14:textId="44F1E241" w:rsidR="006754DE" w:rsidRDefault="006754DE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Design storage compartment (Kevin)</w:t>
      </w:r>
    </w:p>
    <w:p w14:paraId="0E81B0DB" w14:textId="401C17F1" w:rsidR="00967329" w:rsidRPr="000832A6" w:rsidRDefault="00C21505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[Milestone 4] Complete Robot Movement (</w:t>
      </w:r>
      <w:r w:rsidR="00393CD9">
        <w:rPr>
          <w:rFonts w:ascii="Times New Roman" w:eastAsia="Times New Roman" w:hAnsi="Times New Roman" w:cs="Times New Roman"/>
          <w:color w:val="000000"/>
          <w:sz w:val="24"/>
          <w:szCs w:val="24"/>
        </w:rPr>
        <w:t>Anthony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</w:p>
    <w:p w14:paraId="170ECA6D" w14:textId="4D009A16" w:rsidR="006754DE" w:rsidRPr="000832A6" w:rsidRDefault="001B7EC4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[Milestone 5] </w:t>
      </w:r>
      <w:r w:rsidR="006754DE"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Complete work on storage compartment (Kevin)</w:t>
      </w:r>
    </w:p>
    <w:p w14:paraId="2D7874AA" w14:textId="6903EA68" w:rsidR="006754DE" w:rsidRPr="000832A6" w:rsidRDefault="006754DE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Develop code to open/close storage compartment (Brock)</w:t>
      </w:r>
    </w:p>
    <w:p w14:paraId="01207906" w14:textId="25C3CDB5" w:rsidR="006754DE" w:rsidRPr="000832A6" w:rsidRDefault="006754DE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Implement sensors and camera (Kevin)</w:t>
      </w:r>
    </w:p>
    <w:p w14:paraId="55CF97CC" w14:textId="696C1AE2" w:rsidR="006754DE" w:rsidRPr="000832A6" w:rsidRDefault="006754DE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Validate development is complete (Anthony)</w:t>
      </w:r>
    </w:p>
    <w:p w14:paraId="17FF44EE" w14:textId="69AECABC" w:rsidR="006754DE" w:rsidRPr="000832A6" w:rsidRDefault="001B7EC4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[Milestone 6] </w:t>
      </w:r>
      <w:r w:rsidR="006754DE"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Validate robot functionality is complete (Brock)</w:t>
      </w:r>
    </w:p>
    <w:p w14:paraId="370418E8" w14:textId="1493C493" w:rsidR="006754DE" w:rsidRPr="000832A6" w:rsidRDefault="006754DE" w:rsidP="006754DE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>Refine and test robot (Brock)</w:t>
      </w:r>
    </w:p>
    <w:p w14:paraId="02BA2283" w14:textId="3A456EFD" w:rsidR="000832A6" w:rsidRPr="00967329" w:rsidRDefault="001B7EC4" w:rsidP="00967329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[Milestone 7] </w:t>
      </w:r>
      <w:r w:rsidR="006754DE" w:rsidRPr="000832A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ech Expo Presentation </w:t>
      </w:r>
      <w:r w:rsidR="00876719">
        <w:rPr>
          <w:rFonts w:ascii="Times New Roman" w:eastAsia="Times New Roman" w:hAnsi="Times New Roman" w:cs="Times New Roman"/>
          <w:color w:val="000000"/>
          <w:sz w:val="24"/>
          <w:szCs w:val="24"/>
        </w:rPr>
        <w:t>(All)</w:t>
      </w:r>
      <w:bookmarkStart w:id="0" w:name="_GoBack"/>
      <w:bookmarkEnd w:id="0"/>
    </w:p>
    <w:p w14:paraId="17054F18" w14:textId="22060764" w:rsidR="002E0956" w:rsidRPr="000832A6" w:rsidRDefault="00D625F1" w:rsidP="00FC0CC5">
      <w:pPr>
        <w:rPr>
          <w:rFonts w:ascii="Times New Roman" w:hAnsi="Times New Roman" w:cs="Times New Roman"/>
          <w:sz w:val="24"/>
          <w:szCs w:val="24"/>
        </w:rPr>
      </w:pPr>
      <w:r w:rsidRPr="000832A6">
        <w:rPr>
          <w:rFonts w:ascii="Times New Roman" w:hAnsi="Times New Roman" w:cs="Times New Roman"/>
          <w:sz w:val="24"/>
          <w:szCs w:val="24"/>
        </w:rPr>
        <w:lastRenderedPageBreak/>
        <w:t>Timeline</w:t>
      </w:r>
      <w:r w:rsidR="005D5629" w:rsidRPr="000832A6">
        <w:rPr>
          <w:rFonts w:ascii="Times New Roman" w:hAnsi="Times New Roman" w:cs="Times New Roman"/>
          <w:sz w:val="24"/>
          <w:szCs w:val="24"/>
        </w:rPr>
        <w:t xml:space="preserve"> and Effort Matrix</w:t>
      </w:r>
      <w:r w:rsidRPr="000832A6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6"/>
        <w:gridCol w:w="1163"/>
        <w:gridCol w:w="1164"/>
        <w:gridCol w:w="1164"/>
        <w:gridCol w:w="1160"/>
        <w:gridCol w:w="1230"/>
        <w:gridCol w:w="1160"/>
        <w:gridCol w:w="1163"/>
      </w:tblGrid>
      <w:tr w:rsidR="00185B4A" w:rsidRPr="000832A6" w14:paraId="43FD3A66" w14:textId="77777777" w:rsidTr="00796AC4">
        <w:tc>
          <w:tcPr>
            <w:tcW w:w="1168" w:type="dxa"/>
          </w:tcPr>
          <w:p w14:paraId="55CCF2CF" w14:textId="47E28132" w:rsidR="00796AC4" w:rsidRPr="000832A6" w:rsidRDefault="00AF2F66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2A6">
              <w:rPr>
                <w:rFonts w:ascii="Times New Roman" w:hAnsi="Times New Roman" w:cs="Times New Roman"/>
                <w:sz w:val="24"/>
                <w:szCs w:val="24"/>
              </w:rPr>
              <w:t>Task</w:t>
            </w:r>
            <w:r w:rsidR="002C2308" w:rsidRPr="000832A6">
              <w:rPr>
                <w:rFonts w:ascii="Times New Roman" w:hAnsi="Times New Roman" w:cs="Times New Roman"/>
                <w:sz w:val="24"/>
                <w:szCs w:val="24"/>
              </w:rPr>
              <w:t xml:space="preserve"> ID</w:t>
            </w:r>
          </w:p>
        </w:tc>
        <w:tc>
          <w:tcPr>
            <w:tcW w:w="1168" w:type="dxa"/>
          </w:tcPr>
          <w:p w14:paraId="328BC6DE" w14:textId="37C600AB" w:rsidR="00796AC4" w:rsidRPr="000832A6" w:rsidRDefault="00AF2F66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2A6">
              <w:rPr>
                <w:rFonts w:ascii="Times New Roman" w:hAnsi="Times New Roman" w:cs="Times New Roman"/>
                <w:sz w:val="24"/>
                <w:szCs w:val="24"/>
              </w:rPr>
              <w:t>Start</w:t>
            </w:r>
          </w:p>
        </w:tc>
        <w:tc>
          <w:tcPr>
            <w:tcW w:w="1169" w:type="dxa"/>
          </w:tcPr>
          <w:p w14:paraId="3758FA0E" w14:textId="1A12A2D3" w:rsidR="00796AC4" w:rsidRPr="000832A6" w:rsidRDefault="00AF2F66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2A6">
              <w:rPr>
                <w:rFonts w:ascii="Times New Roman" w:hAnsi="Times New Roman" w:cs="Times New Roman"/>
                <w:sz w:val="24"/>
                <w:szCs w:val="24"/>
              </w:rPr>
              <w:t>Finish</w:t>
            </w:r>
          </w:p>
        </w:tc>
        <w:tc>
          <w:tcPr>
            <w:tcW w:w="1169" w:type="dxa"/>
          </w:tcPr>
          <w:p w14:paraId="6B7DC8E5" w14:textId="7F292B90" w:rsidR="00796AC4" w:rsidRPr="000832A6" w:rsidRDefault="00751C9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</w:p>
        </w:tc>
        <w:tc>
          <w:tcPr>
            <w:tcW w:w="1169" w:type="dxa"/>
          </w:tcPr>
          <w:p w14:paraId="5390E2EA" w14:textId="42A52970" w:rsidR="00796AC4" w:rsidRPr="000832A6" w:rsidRDefault="000E0B5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vin’s</w:t>
            </w:r>
            <w:r w:rsidR="00591A00">
              <w:rPr>
                <w:rFonts w:ascii="Times New Roman" w:hAnsi="Times New Roman" w:cs="Times New Roman"/>
                <w:sz w:val="24"/>
                <w:szCs w:val="24"/>
              </w:rPr>
              <w:t xml:space="preserve"> Effort</w:t>
            </w:r>
          </w:p>
        </w:tc>
        <w:tc>
          <w:tcPr>
            <w:tcW w:w="1169" w:type="dxa"/>
          </w:tcPr>
          <w:p w14:paraId="785E103C" w14:textId="13F76E77" w:rsidR="00796AC4" w:rsidRPr="000832A6" w:rsidRDefault="00591A00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hony’s Effort</w:t>
            </w:r>
          </w:p>
        </w:tc>
        <w:tc>
          <w:tcPr>
            <w:tcW w:w="1169" w:type="dxa"/>
          </w:tcPr>
          <w:p w14:paraId="4BA1B6D9" w14:textId="545315E3" w:rsidR="00796AC4" w:rsidRPr="000832A6" w:rsidRDefault="00591A00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ck’s Effort</w:t>
            </w:r>
          </w:p>
        </w:tc>
        <w:tc>
          <w:tcPr>
            <w:tcW w:w="1169" w:type="dxa"/>
          </w:tcPr>
          <w:p w14:paraId="15F06FC9" w14:textId="05D42DA4" w:rsidR="00796AC4" w:rsidRPr="000832A6" w:rsidRDefault="00185B4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ess</w:t>
            </w:r>
          </w:p>
        </w:tc>
      </w:tr>
      <w:tr w:rsidR="00185B4A" w:rsidRPr="000832A6" w14:paraId="463DE47A" w14:textId="77777777" w:rsidTr="00796AC4">
        <w:tc>
          <w:tcPr>
            <w:tcW w:w="1168" w:type="dxa"/>
          </w:tcPr>
          <w:p w14:paraId="64B646BA" w14:textId="578326EA" w:rsidR="00796AC4" w:rsidRPr="000832A6" w:rsidRDefault="002C230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2A6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168" w:type="dxa"/>
          </w:tcPr>
          <w:p w14:paraId="3FC42816" w14:textId="2C22E71B" w:rsidR="00796AC4" w:rsidRPr="000832A6" w:rsidRDefault="00185B4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BD08D7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C76B08">
              <w:rPr>
                <w:rFonts w:ascii="Times New Roman" w:hAnsi="Times New Roman" w:cs="Times New Roman"/>
                <w:sz w:val="24"/>
                <w:szCs w:val="24"/>
              </w:rPr>
              <w:t>/15/19</w:t>
            </w:r>
          </w:p>
        </w:tc>
        <w:tc>
          <w:tcPr>
            <w:tcW w:w="1169" w:type="dxa"/>
          </w:tcPr>
          <w:p w14:paraId="634297A7" w14:textId="3265F5AC" w:rsidR="00796AC4" w:rsidRPr="000832A6" w:rsidRDefault="00430AE4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/12/19</w:t>
            </w:r>
          </w:p>
        </w:tc>
        <w:tc>
          <w:tcPr>
            <w:tcW w:w="1169" w:type="dxa"/>
          </w:tcPr>
          <w:p w14:paraId="0CC0BC56" w14:textId="75D80201" w:rsidR="00796AC4" w:rsidRPr="000832A6" w:rsidRDefault="00751C9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vin</w:t>
            </w:r>
          </w:p>
        </w:tc>
        <w:tc>
          <w:tcPr>
            <w:tcW w:w="1169" w:type="dxa"/>
          </w:tcPr>
          <w:p w14:paraId="5905DA7A" w14:textId="570B3BDA" w:rsidR="00796AC4" w:rsidRPr="000832A6" w:rsidRDefault="00515F3D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%</w:t>
            </w:r>
          </w:p>
        </w:tc>
        <w:tc>
          <w:tcPr>
            <w:tcW w:w="1169" w:type="dxa"/>
          </w:tcPr>
          <w:p w14:paraId="509B4CBE" w14:textId="1940B220" w:rsidR="00796AC4" w:rsidRPr="000832A6" w:rsidRDefault="00515F3D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%</w:t>
            </w:r>
          </w:p>
        </w:tc>
        <w:tc>
          <w:tcPr>
            <w:tcW w:w="1169" w:type="dxa"/>
          </w:tcPr>
          <w:p w14:paraId="70DBE75E" w14:textId="5280F9FE" w:rsidR="00796AC4" w:rsidRPr="000832A6" w:rsidRDefault="00515F3D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3F47F2E4" w14:textId="5AA55A6F" w:rsidR="00796AC4" w:rsidRPr="000832A6" w:rsidRDefault="00185B4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185B4A" w:rsidRPr="000832A6" w14:paraId="07E5C585" w14:textId="77777777" w:rsidTr="00796AC4">
        <w:tc>
          <w:tcPr>
            <w:tcW w:w="1168" w:type="dxa"/>
          </w:tcPr>
          <w:p w14:paraId="4F72F961" w14:textId="5D78D159" w:rsidR="00796AC4" w:rsidRPr="000832A6" w:rsidRDefault="002C230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2A6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68" w:type="dxa"/>
          </w:tcPr>
          <w:p w14:paraId="08D5EF02" w14:textId="483B75CC" w:rsidR="00796AC4" w:rsidRPr="000832A6" w:rsidRDefault="00185B4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76B08">
              <w:rPr>
                <w:rFonts w:ascii="Times New Roman" w:hAnsi="Times New Roman" w:cs="Times New Roman"/>
                <w:sz w:val="24"/>
                <w:szCs w:val="24"/>
              </w:rPr>
              <w:t>9/</w:t>
            </w:r>
            <w:r w:rsidR="00430AE4">
              <w:rPr>
                <w:rFonts w:ascii="Times New Roman" w:hAnsi="Times New Roman" w:cs="Times New Roman"/>
                <w:sz w:val="24"/>
                <w:szCs w:val="24"/>
              </w:rPr>
              <w:t>15/19</w:t>
            </w:r>
          </w:p>
        </w:tc>
        <w:tc>
          <w:tcPr>
            <w:tcW w:w="1169" w:type="dxa"/>
          </w:tcPr>
          <w:p w14:paraId="123EE15E" w14:textId="21D3858F" w:rsidR="00796AC4" w:rsidRPr="000832A6" w:rsidRDefault="00430AE4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/02/19</w:t>
            </w:r>
          </w:p>
        </w:tc>
        <w:tc>
          <w:tcPr>
            <w:tcW w:w="1169" w:type="dxa"/>
          </w:tcPr>
          <w:p w14:paraId="11588B20" w14:textId="4070CC4B" w:rsidR="00796AC4" w:rsidRPr="000832A6" w:rsidRDefault="00751C9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hony</w:t>
            </w:r>
          </w:p>
        </w:tc>
        <w:tc>
          <w:tcPr>
            <w:tcW w:w="1169" w:type="dxa"/>
          </w:tcPr>
          <w:p w14:paraId="0CDDF20A" w14:textId="51D41284" w:rsidR="00796AC4" w:rsidRPr="000832A6" w:rsidRDefault="00515F3D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%</w:t>
            </w:r>
          </w:p>
        </w:tc>
        <w:tc>
          <w:tcPr>
            <w:tcW w:w="1169" w:type="dxa"/>
          </w:tcPr>
          <w:p w14:paraId="399B31F0" w14:textId="37785534" w:rsidR="00796AC4" w:rsidRPr="000832A6" w:rsidRDefault="00515F3D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%</w:t>
            </w:r>
          </w:p>
        </w:tc>
        <w:tc>
          <w:tcPr>
            <w:tcW w:w="1169" w:type="dxa"/>
          </w:tcPr>
          <w:p w14:paraId="11D7A8E5" w14:textId="5087572A" w:rsidR="00796AC4" w:rsidRPr="000832A6" w:rsidRDefault="00515F3D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19771177" w14:textId="7810892A" w:rsidR="00796AC4" w:rsidRPr="000832A6" w:rsidRDefault="00185B4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185B4A" w:rsidRPr="000832A6" w14:paraId="71234991" w14:textId="77777777" w:rsidTr="00796AC4">
        <w:tc>
          <w:tcPr>
            <w:tcW w:w="1168" w:type="dxa"/>
          </w:tcPr>
          <w:p w14:paraId="14D73724" w14:textId="7F042436" w:rsidR="00796AC4" w:rsidRPr="000832A6" w:rsidRDefault="002C230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832A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68" w:type="dxa"/>
          </w:tcPr>
          <w:p w14:paraId="1F6B1FEB" w14:textId="3DA6EF69" w:rsidR="00796AC4" w:rsidRPr="000832A6" w:rsidRDefault="00185B4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C463C">
              <w:rPr>
                <w:rFonts w:ascii="Times New Roman" w:hAnsi="Times New Roman" w:cs="Times New Roman"/>
                <w:sz w:val="24"/>
                <w:szCs w:val="24"/>
              </w:rPr>
              <w:t>9/28/19</w:t>
            </w:r>
          </w:p>
        </w:tc>
        <w:tc>
          <w:tcPr>
            <w:tcW w:w="1169" w:type="dxa"/>
          </w:tcPr>
          <w:p w14:paraId="6BB44AEB" w14:textId="2F584BB8" w:rsidR="00796AC4" w:rsidRPr="000832A6" w:rsidRDefault="00CC463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/08/19</w:t>
            </w:r>
          </w:p>
        </w:tc>
        <w:tc>
          <w:tcPr>
            <w:tcW w:w="1169" w:type="dxa"/>
          </w:tcPr>
          <w:p w14:paraId="7EAAFD52" w14:textId="377F3BEA" w:rsidR="00796AC4" w:rsidRPr="000832A6" w:rsidRDefault="00751C9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hony</w:t>
            </w:r>
          </w:p>
        </w:tc>
        <w:tc>
          <w:tcPr>
            <w:tcW w:w="1169" w:type="dxa"/>
          </w:tcPr>
          <w:p w14:paraId="00C53EFC" w14:textId="091BCD06" w:rsidR="00796AC4" w:rsidRPr="000832A6" w:rsidRDefault="000B10B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0%</w:t>
            </w:r>
          </w:p>
        </w:tc>
        <w:tc>
          <w:tcPr>
            <w:tcW w:w="1169" w:type="dxa"/>
          </w:tcPr>
          <w:p w14:paraId="2A0DF754" w14:textId="10C1A4BA" w:rsidR="00796AC4" w:rsidRPr="000832A6" w:rsidRDefault="000B10B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  <w:tc>
          <w:tcPr>
            <w:tcW w:w="1169" w:type="dxa"/>
          </w:tcPr>
          <w:p w14:paraId="74D62AAE" w14:textId="7BF1E40A" w:rsidR="00796AC4" w:rsidRPr="000832A6" w:rsidRDefault="000B10B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57304065" w14:textId="6468B7FA" w:rsidR="00796AC4" w:rsidRPr="000832A6" w:rsidRDefault="00185B4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185B4A" w:rsidRPr="000832A6" w14:paraId="42FBA0DD" w14:textId="77777777" w:rsidTr="00796AC4">
        <w:tc>
          <w:tcPr>
            <w:tcW w:w="1168" w:type="dxa"/>
          </w:tcPr>
          <w:p w14:paraId="71CA2893" w14:textId="695D932E" w:rsidR="00796AC4" w:rsidRPr="000832A6" w:rsidRDefault="00CC463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68" w:type="dxa"/>
          </w:tcPr>
          <w:p w14:paraId="738374A1" w14:textId="6347341C" w:rsidR="00796AC4" w:rsidRPr="000832A6" w:rsidRDefault="00185B4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/15/19</w:t>
            </w:r>
          </w:p>
        </w:tc>
        <w:tc>
          <w:tcPr>
            <w:tcW w:w="1169" w:type="dxa"/>
          </w:tcPr>
          <w:p w14:paraId="151E2D9E" w14:textId="64A7ADF7" w:rsidR="00796AC4" w:rsidRPr="000832A6" w:rsidRDefault="00E413CD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AC178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01/19</w:t>
            </w:r>
          </w:p>
        </w:tc>
        <w:tc>
          <w:tcPr>
            <w:tcW w:w="1169" w:type="dxa"/>
          </w:tcPr>
          <w:p w14:paraId="41C8B3E1" w14:textId="58D7E799" w:rsidR="00796AC4" w:rsidRPr="000832A6" w:rsidRDefault="00751C9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hony</w:t>
            </w:r>
          </w:p>
        </w:tc>
        <w:tc>
          <w:tcPr>
            <w:tcW w:w="1169" w:type="dxa"/>
          </w:tcPr>
          <w:p w14:paraId="4BA9A264" w14:textId="58C2E4EB" w:rsidR="00796AC4" w:rsidRPr="000832A6" w:rsidRDefault="00775DF0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0%</w:t>
            </w:r>
          </w:p>
        </w:tc>
        <w:tc>
          <w:tcPr>
            <w:tcW w:w="1169" w:type="dxa"/>
          </w:tcPr>
          <w:p w14:paraId="45C7C67F" w14:textId="1B50FBCA" w:rsidR="00796AC4" w:rsidRPr="000832A6" w:rsidRDefault="00775DF0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%</w:t>
            </w:r>
          </w:p>
        </w:tc>
        <w:tc>
          <w:tcPr>
            <w:tcW w:w="1169" w:type="dxa"/>
          </w:tcPr>
          <w:p w14:paraId="1C16CCC2" w14:textId="1A11F8E7" w:rsidR="00796AC4" w:rsidRPr="000832A6" w:rsidRDefault="000B10B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31B9E10E" w14:textId="76093AA0" w:rsidR="00796AC4" w:rsidRPr="000832A6" w:rsidRDefault="00185B4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%</w:t>
            </w:r>
          </w:p>
        </w:tc>
      </w:tr>
      <w:tr w:rsidR="00185B4A" w:rsidRPr="000832A6" w14:paraId="71D367D7" w14:textId="77777777" w:rsidTr="00796AC4">
        <w:tc>
          <w:tcPr>
            <w:tcW w:w="1168" w:type="dxa"/>
          </w:tcPr>
          <w:p w14:paraId="4A5722C4" w14:textId="5208C209" w:rsidR="00796AC4" w:rsidRPr="000832A6" w:rsidRDefault="00185B4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68" w:type="dxa"/>
          </w:tcPr>
          <w:p w14:paraId="0BDD82F0" w14:textId="294B7CBB" w:rsidR="00796AC4" w:rsidRPr="000832A6" w:rsidRDefault="0017036F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/16/19</w:t>
            </w:r>
          </w:p>
        </w:tc>
        <w:tc>
          <w:tcPr>
            <w:tcW w:w="1169" w:type="dxa"/>
          </w:tcPr>
          <w:p w14:paraId="4BF4DA79" w14:textId="4C1A2788" w:rsidR="00796AC4" w:rsidRPr="000832A6" w:rsidRDefault="0017036F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/21/19</w:t>
            </w:r>
          </w:p>
        </w:tc>
        <w:tc>
          <w:tcPr>
            <w:tcW w:w="1169" w:type="dxa"/>
          </w:tcPr>
          <w:p w14:paraId="0B6E3106" w14:textId="717E3578" w:rsidR="00796AC4" w:rsidRPr="000832A6" w:rsidRDefault="00751C9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vin</w:t>
            </w:r>
          </w:p>
        </w:tc>
        <w:tc>
          <w:tcPr>
            <w:tcW w:w="1169" w:type="dxa"/>
          </w:tcPr>
          <w:p w14:paraId="1D5B5739" w14:textId="2329C1C3" w:rsidR="00796AC4" w:rsidRPr="000832A6" w:rsidRDefault="003852E0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  <w:tc>
          <w:tcPr>
            <w:tcW w:w="1169" w:type="dxa"/>
          </w:tcPr>
          <w:p w14:paraId="542DE758" w14:textId="30C88A4C" w:rsidR="00796AC4" w:rsidRPr="000832A6" w:rsidRDefault="003852E0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  <w:tc>
          <w:tcPr>
            <w:tcW w:w="1169" w:type="dxa"/>
          </w:tcPr>
          <w:p w14:paraId="0010F94F" w14:textId="7A419636" w:rsidR="00796AC4" w:rsidRPr="000832A6" w:rsidRDefault="003852E0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%</w:t>
            </w:r>
          </w:p>
        </w:tc>
        <w:tc>
          <w:tcPr>
            <w:tcW w:w="1169" w:type="dxa"/>
          </w:tcPr>
          <w:p w14:paraId="2638F31D" w14:textId="745E4BF2" w:rsidR="00796AC4" w:rsidRPr="000832A6" w:rsidRDefault="007C1F3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85B4A" w:rsidRPr="000832A6" w14:paraId="11E65A10" w14:textId="77777777" w:rsidTr="00796AC4">
        <w:tc>
          <w:tcPr>
            <w:tcW w:w="1168" w:type="dxa"/>
          </w:tcPr>
          <w:p w14:paraId="56439572" w14:textId="0F2EFBFE" w:rsidR="00796AC4" w:rsidRPr="000832A6" w:rsidRDefault="00AC1782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68" w:type="dxa"/>
          </w:tcPr>
          <w:p w14:paraId="79C91771" w14:textId="132D8FC4" w:rsidR="00796AC4" w:rsidRPr="000832A6" w:rsidRDefault="00683F62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/01/19</w:t>
            </w:r>
          </w:p>
        </w:tc>
        <w:tc>
          <w:tcPr>
            <w:tcW w:w="1169" w:type="dxa"/>
          </w:tcPr>
          <w:p w14:paraId="329552DF" w14:textId="79E99DB1" w:rsidR="00796AC4" w:rsidRPr="000832A6" w:rsidRDefault="00683F62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/01/19</w:t>
            </w:r>
          </w:p>
        </w:tc>
        <w:tc>
          <w:tcPr>
            <w:tcW w:w="1169" w:type="dxa"/>
          </w:tcPr>
          <w:p w14:paraId="25990290" w14:textId="04EA8FAA" w:rsidR="00796AC4" w:rsidRPr="000832A6" w:rsidRDefault="00683F62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hony</w:t>
            </w:r>
          </w:p>
        </w:tc>
        <w:tc>
          <w:tcPr>
            <w:tcW w:w="1169" w:type="dxa"/>
          </w:tcPr>
          <w:p w14:paraId="7A042813" w14:textId="40F30FCB" w:rsidR="00796AC4" w:rsidRPr="000832A6" w:rsidRDefault="001470A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%</w:t>
            </w:r>
          </w:p>
        </w:tc>
        <w:tc>
          <w:tcPr>
            <w:tcW w:w="1169" w:type="dxa"/>
          </w:tcPr>
          <w:p w14:paraId="0C8251F9" w14:textId="61FBD811" w:rsidR="00796AC4" w:rsidRPr="000832A6" w:rsidRDefault="001470A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%</w:t>
            </w:r>
          </w:p>
        </w:tc>
        <w:tc>
          <w:tcPr>
            <w:tcW w:w="1169" w:type="dxa"/>
          </w:tcPr>
          <w:p w14:paraId="7E8F74AD" w14:textId="41456B5D" w:rsidR="00796AC4" w:rsidRPr="000832A6" w:rsidRDefault="001470A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607C0C07" w14:textId="3C1AEBC9" w:rsidR="00796AC4" w:rsidRPr="000832A6" w:rsidRDefault="007C1F3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85B4A" w:rsidRPr="000832A6" w14:paraId="629E2C20" w14:textId="77777777" w:rsidTr="00796AC4">
        <w:tc>
          <w:tcPr>
            <w:tcW w:w="1168" w:type="dxa"/>
          </w:tcPr>
          <w:p w14:paraId="4D19D268" w14:textId="284723BD" w:rsidR="00796AC4" w:rsidRPr="000832A6" w:rsidRDefault="00AE11F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68" w:type="dxa"/>
          </w:tcPr>
          <w:p w14:paraId="72A9BB44" w14:textId="3CD4F280" w:rsidR="00796AC4" w:rsidRPr="000832A6" w:rsidRDefault="00AE11F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/01/19</w:t>
            </w:r>
          </w:p>
        </w:tc>
        <w:tc>
          <w:tcPr>
            <w:tcW w:w="1169" w:type="dxa"/>
          </w:tcPr>
          <w:p w14:paraId="74821796" w14:textId="27325513" w:rsidR="00796AC4" w:rsidRPr="000832A6" w:rsidRDefault="00AE11F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/01/19</w:t>
            </w:r>
          </w:p>
        </w:tc>
        <w:tc>
          <w:tcPr>
            <w:tcW w:w="1169" w:type="dxa"/>
          </w:tcPr>
          <w:p w14:paraId="3DCFC74F" w14:textId="581CC881" w:rsidR="00796AC4" w:rsidRPr="000832A6" w:rsidRDefault="00AE11F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ck</w:t>
            </w:r>
          </w:p>
        </w:tc>
        <w:tc>
          <w:tcPr>
            <w:tcW w:w="1169" w:type="dxa"/>
          </w:tcPr>
          <w:p w14:paraId="671DF83D" w14:textId="163DC083" w:rsidR="00796AC4" w:rsidRPr="000832A6" w:rsidRDefault="00AE11F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03C93480" w14:textId="0EDEC7E7" w:rsidR="00796AC4" w:rsidRPr="000832A6" w:rsidRDefault="00AE11F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58EFBB09" w14:textId="2762A64B" w:rsidR="00796AC4" w:rsidRPr="000832A6" w:rsidRDefault="00AE11F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1169" w:type="dxa"/>
          </w:tcPr>
          <w:p w14:paraId="7FE72C5F" w14:textId="6FD448CC" w:rsidR="00796AC4" w:rsidRPr="000832A6" w:rsidRDefault="007C1F3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85B4A" w:rsidRPr="000832A6" w14:paraId="0F4863F7" w14:textId="77777777" w:rsidTr="00796AC4">
        <w:tc>
          <w:tcPr>
            <w:tcW w:w="1168" w:type="dxa"/>
          </w:tcPr>
          <w:p w14:paraId="690FABF4" w14:textId="0EDFBB62" w:rsidR="00796AC4" w:rsidRPr="000832A6" w:rsidRDefault="00CF4B5E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68" w:type="dxa"/>
          </w:tcPr>
          <w:p w14:paraId="194491CD" w14:textId="31DD6063" w:rsidR="00796AC4" w:rsidRPr="000832A6" w:rsidRDefault="00CF4B5E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/01/19</w:t>
            </w:r>
          </w:p>
        </w:tc>
        <w:tc>
          <w:tcPr>
            <w:tcW w:w="1169" w:type="dxa"/>
          </w:tcPr>
          <w:p w14:paraId="769A16FF" w14:textId="0D9B8F8A" w:rsidR="00796AC4" w:rsidRPr="000832A6" w:rsidRDefault="00CF4B5E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/</w:t>
            </w:r>
            <w:r w:rsidR="00760E41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19</w:t>
            </w:r>
          </w:p>
        </w:tc>
        <w:tc>
          <w:tcPr>
            <w:tcW w:w="1169" w:type="dxa"/>
          </w:tcPr>
          <w:p w14:paraId="10713751" w14:textId="1777DBBD" w:rsidR="00796AC4" w:rsidRPr="000832A6" w:rsidRDefault="00CF4B5E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ck</w:t>
            </w:r>
          </w:p>
        </w:tc>
        <w:tc>
          <w:tcPr>
            <w:tcW w:w="1169" w:type="dxa"/>
          </w:tcPr>
          <w:p w14:paraId="6263C982" w14:textId="4A303738" w:rsidR="00796AC4" w:rsidRPr="000832A6" w:rsidRDefault="00CF4B5E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29366B13" w14:textId="7CA8F865" w:rsidR="00796AC4" w:rsidRPr="000832A6" w:rsidRDefault="00CF4B5E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27B6927E" w14:textId="621C1CA8" w:rsidR="00796AC4" w:rsidRPr="000832A6" w:rsidRDefault="00CF4B5E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1169" w:type="dxa"/>
          </w:tcPr>
          <w:p w14:paraId="221EB667" w14:textId="3DF99E97" w:rsidR="00796AC4" w:rsidRPr="000832A6" w:rsidRDefault="007C1F3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85B4A" w:rsidRPr="000832A6" w14:paraId="0B56CAFD" w14:textId="77777777" w:rsidTr="00796AC4">
        <w:tc>
          <w:tcPr>
            <w:tcW w:w="1168" w:type="dxa"/>
          </w:tcPr>
          <w:p w14:paraId="672FA656" w14:textId="7A3AA633" w:rsidR="00796AC4" w:rsidRPr="000832A6" w:rsidRDefault="003F179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68" w:type="dxa"/>
          </w:tcPr>
          <w:p w14:paraId="2A0D2682" w14:textId="4DEDD3D4" w:rsidR="00796AC4" w:rsidRPr="000832A6" w:rsidRDefault="006E4A12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/09/20</w:t>
            </w:r>
          </w:p>
        </w:tc>
        <w:tc>
          <w:tcPr>
            <w:tcW w:w="1169" w:type="dxa"/>
          </w:tcPr>
          <w:p w14:paraId="558B06F7" w14:textId="24B06372" w:rsidR="00796AC4" w:rsidRPr="000832A6" w:rsidRDefault="006E4A12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/01/20</w:t>
            </w:r>
          </w:p>
        </w:tc>
        <w:tc>
          <w:tcPr>
            <w:tcW w:w="1169" w:type="dxa"/>
          </w:tcPr>
          <w:p w14:paraId="51972558" w14:textId="5C0E2A35" w:rsidR="00796AC4" w:rsidRPr="000832A6" w:rsidRDefault="006E4A12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ck</w:t>
            </w:r>
          </w:p>
        </w:tc>
        <w:tc>
          <w:tcPr>
            <w:tcW w:w="1169" w:type="dxa"/>
          </w:tcPr>
          <w:p w14:paraId="2E808539" w14:textId="19BBC513" w:rsidR="00796AC4" w:rsidRPr="000832A6" w:rsidRDefault="006E4A12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1383B6E6" w14:textId="03DDE061" w:rsidR="00796AC4" w:rsidRPr="000832A6" w:rsidRDefault="00CE7B6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3F0C4B34" w14:textId="64247EA3" w:rsidR="00796AC4" w:rsidRPr="000832A6" w:rsidRDefault="00CE7B6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1169" w:type="dxa"/>
          </w:tcPr>
          <w:p w14:paraId="55ADE5D4" w14:textId="2C45D0A9" w:rsidR="00796AC4" w:rsidRPr="000832A6" w:rsidRDefault="007C1F3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85B4A" w:rsidRPr="000832A6" w14:paraId="3DC5EFB5" w14:textId="77777777" w:rsidTr="00796AC4">
        <w:tc>
          <w:tcPr>
            <w:tcW w:w="1168" w:type="dxa"/>
          </w:tcPr>
          <w:p w14:paraId="1BB5FEA4" w14:textId="1970C2F8" w:rsidR="00796AC4" w:rsidRPr="000832A6" w:rsidRDefault="00CE7B6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68" w:type="dxa"/>
          </w:tcPr>
          <w:p w14:paraId="2FF68BEE" w14:textId="6EA7667E" w:rsidR="00796AC4" w:rsidRPr="000832A6" w:rsidRDefault="00CE7B61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4B2413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4B2413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</w:p>
        </w:tc>
        <w:tc>
          <w:tcPr>
            <w:tcW w:w="1169" w:type="dxa"/>
          </w:tcPr>
          <w:p w14:paraId="206305B3" w14:textId="6056E96D" w:rsidR="00796AC4" w:rsidRPr="000832A6" w:rsidRDefault="007E71A6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/</w:t>
            </w:r>
            <w:r w:rsidR="004B2413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</w:p>
        </w:tc>
        <w:tc>
          <w:tcPr>
            <w:tcW w:w="1169" w:type="dxa"/>
          </w:tcPr>
          <w:p w14:paraId="11DE6E82" w14:textId="0C475DD5" w:rsidR="00796AC4" w:rsidRPr="000832A6" w:rsidRDefault="007E71A6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vin</w:t>
            </w:r>
          </w:p>
        </w:tc>
        <w:tc>
          <w:tcPr>
            <w:tcW w:w="1169" w:type="dxa"/>
          </w:tcPr>
          <w:p w14:paraId="1D4239D6" w14:textId="11DCCBB9" w:rsidR="00796AC4" w:rsidRPr="000832A6" w:rsidRDefault="00A7123F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="007E71A6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10B17A99" w14:textId="43EF6ECB" w:rsidR="00796AC4" w:rsidRPr="000832A6" w:rsidRDefault="00A7123F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E71A6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03B8E75F" w14:textId="46C176C1" w:rsidR="00796AC4" w:rsidRPr="000832A6" w:rsidRDefault="007E71A6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6790EC4B" w14:textId="7657F892" w:rsidR="00796AC4" w:rsidRPr="000832A6" w:rsidRDefault="007C1F3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C21505" w:rsidRPr="000832A6" w14:paraId="35D9E82E" w14:textId="77777777" w:rsidTr="00796AC4">
        <w:tc>
          <w:tcPr>
            <w:tcW w:w="1168" w:type="dxa"/>
          </w:tcPr>
          <w:p w14:paraId="0B02CC77" w14:textId="1E57529D" w:rsidR="00C21505" w:rsidRDefault="00C2150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68" w:type="dxa"/>
          </w:tcPr>
          <w:p w14:paraId="056AAAA1" w14:textId="067E36B3" w:rsidR="00C21505" w:rsidRDefault="00393CD9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1/1</w:t>
            </w:r>
            <w:r w:rsidR="002B688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20</w:t>
            </w:r>
          </w:p>
        </w:tc>
        <w:tc>
          <w:tcPr>
            <w:tcW w:w="1169" w:type="dxa"/>
          </w:tcPr>
          <w:p w14:paraId="68209B35" w14:textId="0A131302" w:rsidR="00C21505" w:rsidRDefault="002B688F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/01/20</w:t>
            </w:r>
          </w:p>
        </w:tc>
        <w:tc>
          <w:tcPr>
            <w:tcW w:w="1169" w:type="dxa"/>
          </w:tcPr>
          <w:p w14:paraId="45EF2D59" w14:textId="1C6B88B8" w:rsidR="00C21505" w:rsidRDefault="002B688F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hony</w:t>
            </w:r>
          </w:p>
        </w:tc>
        <w:tc>
          <w:tcPr>
            <w:tcW w:w="1169" w:type="dxa"/>
          </w:tcPr>
          <w:p w14:paraId="03AB9B28" w14:textId="5897D96F" w:rsidR="00C21505" w:rsidRDefault="00F709C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696C0F9E" w14:textId="76153369" w:rsidR="00C21505" w:rsidRDefault="00F709C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1169" w:type="dxa"/>
          </w:tcPr>
          <w:p w14:paraId="71A0022D" w14:textId="212EF0FB" w:rsidR="00C21505" w:rsidRDefault="00F709C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22807A20" w14:textId="3EA18827" w:rsidR="00C21505" w:rsidRDefault="00F709CA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85B4A" w:rsidRPr="000832A6" w14:paraId="128D542F" w14:textId="77777777" w:rsidTr="00796AC4">
        <w:tc>
          <w:tcPr>
            <w:tcW w:w="1168" w:type="dxa"/>
          </w:tcPr>
          <w:p w14:paraId="6D89D342" w14:textId="540C9893" w:rsidR="00796AC4" w:rsidRPr="000832A6" w:rsidRDefault="007E71A6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2150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168" w:type="dxa"/>
          </w:tcPr>
          <w:p w14:paraId="5B7A8961" w14:textId="1A5AF11A" w:rsidR="00796AC4" w:rsidRPr="000832A6" w:rsidRDefault="004B2413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2/13/20</w:t>
            </w:r>
          </w:p>
        </w:tc>
        <w:tc>
          <w:tcPr>
            <w:tcW w:w="1169" w:type="dxa"/>
          </w:tcPr>
          <w:p w14:paraId="06F53891" w14:textId="28131620" w:rsidR="00796AC4" w:rsidRPr="000832A6" w:rsidRDefault="004B2413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/01/20</w:t>
            </w:r>
          </w:p>
        </w:tc>
        <w:tc>
          <w:tcPr>
            <w:tcW w:w="1169" w:type="dxa"/>
          </w:tcPr>
          <w:p w14:paraId="0887BC7D" w14:textId="24E3129D" w:rsidR="00796AC4" w:rsidRPr="000832A6" w:rsidRDefault="004B2413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vin</w:t>
            </w:r>
          </w:p>
        </w:tc>
        <w:tc>
          <w:tcPr>
            <w:tcW w:w="1169" w:type="dxa"/>
          </w:tcPr>
          <w:p w14:paraId="5A56C886" w14:textId="06BD9B23" w:rsidR="00796AC4" w:rsidRPr="000832A6" w:rsidRDefault="00A7123F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%</w:t>
            </w:r>
          </w:p>
        </w:tc>
        <w:tc>
          <w:tcPr>
            <w:tcW w:w="1169" w:type="dxa"/>
          </w:tcPr>
          <w:p w14:paraId="4E579099" w14:textId="0457578C" w:rsidR="00796AC4" w:rsidRPr="000832A6" w:rsidRDefault="00A7123F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76CE8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10532835" w14:textId="0942F580" w:rsidR="00796AC4" w:rsidRPr="000832A6" w:rsidRDefault="00276C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613A3EEF" w14:textId="27E7FC77" w:rsidR="00796AC4" w:rsidRPr="000832A6" w:rsidRDefault="007C1F3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85B4A" w:rsidRPr="000832A6" w14:paraId="788726D7" w14:textId="77777777" w:rsidTr="00796AC4">
        <w:tc>
          <w:tcPr>
            <w:tcW w:w="1168" w:type="dxa"/>
          </w:tcPr>
          <w:p w14:paraId="52E33E21" w14:textId="5776C35B" w:rsidR="00796AC4" w:rsidRPr="000832A6" w:rsidRDefault="00276C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2150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168" w:type="dxa"/>
          </w:tcPr>
          <w:p w14:paraId="72D35486" w14:textId="4C549F76" w:rsidR="00796AC4" w:rsidRPr="000832A6" w:rsidRDefault="00276C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/01/20</w:t>
            </w:r>
          </w:p>
        </w:tc>
        <w:tc>
          <w:tcPr>
            <w:tcW w:w="1169" w:type="dxa"/>
          </w:tcPr>
          <w:p w14:paraId="305E7F08" w14:textId="3425F8B6" w:rsidR="00796AC4" w:rsidRPr="000832A6" w:rsidRDefault="00276C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/23/20</w:t>
            </w:r>
          </w:p>
        </w:tc>
        <w:tc>
          <w:tcPr>
            <w:tcW w:w="1169" w:type="dxa"/>
          </w:tcPr>
          <w:p w14:paraId="343C348B" w14:textId="310BD7F6" w:rsidR="00796AC4" w:rsidRPr="000832A6" w:rsidRDefault="00276C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ck</w:t>
            </w:r>
          </w:p>
        </w:tc>
        <w:tc>
          <w:tcPr>
            <w:tcW w:w="1169" w:type="dxa"/>
          </w:tcPr>
          <w:p w14:paraId="04B87BC9" w14:textId="052FDA1F" w:rsidR="00796AC4" w:rsidRPr="000832A6" w:rsidRDefault="00276C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347185D8" w14:textId="0FB9C9F5" w:rsidR="00796AC4" w:rsidRPr="000832A6" w:rsidRDefault="00276C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02286F50" w14:textId="30A8E099" w:rsidR="00796AC4" w:rsidRPr="000832A6" w:rsidRDefault="00276C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1169" w:type="dxa"/>
          </w:tcPr>
          <w:p w14:paraId="6442FA3F" w14:textId="09CD2BCA" w:rsidR="00796AC4" w:rsidRPr="000832A6" w:rsidRDefault="007C1F3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85B4A" w:rsidRPr="000832A6" w14:paraId="44B5A090" w14:textId="77777777" w:rsidTr="00796AC4">
        <w:tc>
          <w:tcPr>
            <w:tcW w:w="1168" w:type="dxa"/>
          </w:tcPr>
          <w:p w14:paraId="73EA02C9" w14:textId="3C43C683" w:rsidR="00796AC4" w:rsidRPr="000832A6" w:rsidRDefault="00276C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2150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68" w:type="dxa"/>
          </w:tcPr>
          <w:p w14:paraId="7379BC72" w14:textId="7603C181" w:rsidR="00796AC4" w:rsidRPr="000832A6" w:rsidRDefault="009378A2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/04/20</w:t>
            </w:r>
          </w:p>
        </w:tc>
        <w:tc>
          <w:tcPr>
            <w:tcW w:w="1169" w:type="dxa"/>
          </w:tcPr>
          <w:p w14:paraId="203F631E" w14:textId="2AA91D1F" w:rsidR="00796AC4" w:rsidRPr="000832A6" w:rsidRDefault="009378A2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/</w:t>
            </w:r>
            <w:r w:rsidR="00A7123F">
              <w:rPr>
                <w:rFonts w:ascii="Times New Roman" w:hAnsi="Times New Roman" w:cs="Times New Roman"/>
                <w:sz w:val="24"/>
                <w:szCs w:val="24"/>
              </w:rPr>
              <w:t>15/20</w:t>
            </w:r>
          </w:p>
        </w:tc>
        <w:tc>
          <w:tcPr>
            <w:tcW w:w="1169" w:type="dxa"/>
          </w:tcPr>
          <w:p w14:paraId="3ACA398F" w14:textId="0656151A" w:rsidR="00796AC4" w:rsidRPr="000832A6" w:rsidRDefault="00A7123F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vin</w:t>
            </w:r>
          </w:p>
        </w:tc>
        <w:tc>
          <w:tcPr>
            <w:tcW w:w="1169" w:type="dxa"/>
          </w:tcPr>
          <w:p w14:paraId="7B0EFD9C" w14:textId="462767A3" w:rsidR="00796AC4" w:rsidRPr="000832A6" w:rsidRDefault="006B4C19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7123F"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092441A3" w14:textId="71B64708" w:rsidR="00796AC4" w:rsidRPr="000832A6" w:rsidRDefault="006B4C19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%</w:t>
            </w:r>
          </w:p>
        </w:tc>
        <w:tc>
          <w:tcPr>
            <w:tcW w:w="1169" w:type="dxa"/>
          </w:tcPr>
          <w:p w14:paraId="4EF6B659" w14:textId="69A2CD86" w:rsidR="00796AC4" w:rsidRPr="000832A6" w:rsidRDefault="006B4C19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%</w:t>
            </w:r>
          </w:p>
        </w:tc>
        <w:tc>
          <w:tcPr>
            <w:tcW w:w="1169" w:type="dxa"/>
          </w:tcPr>
          <w:p w14:paraId="69BE4DA5" w14:textId="1F158D99" w:rsidR="00796AC4" w:rsidRPr="000832A6" w:rsidRDefault="007C1F3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85B4A" w:rsidRPr="000832A6" w14:paraId="19E419BC" w14:textId="77777777" w:rsidTr="00796AC4">
        <w:tc>
          <w:tcPr>
            <w:tcW w:w="1168" w:type="dxa"/>
          </w:tcPr>
          <w:p w14:paraId="06DD8431" w14:textId="5A1DE5D4" w:rsidR="00796AC4" w:rsidRPr="000832A6" w:rsidRDefault="00276C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2150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68" w:type="dxa"/>
          </w:tcPr>
          <w:p w14:paraId="7B24F109" w14:textId="6CFD1236" w:rsidR="00796AC4" w:rsidRPr="000832A6" w:rsidRDefault="003E3334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/20/20</w:t>
            </w:r>
          </w:p>
        </w:tc>
        <w:tc>
          <w:tcPr>
            <w:tcW w:w="1169" w:type="dxa"/>
          </w:tcPr>
          <w:p w14:paraId="533FF109" w14:textId="59A73D4D" w:rsidR="00796AC4" w:rsidRPr="000832A6" w:rsidRDefault="003E3334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/24/20</w:t>
            </w:r>
          </w:p>
        </w:tc>
        <w:tc>
          <w:tcPr>
            <w:tcW w:w="1169" w:type="dxa"/>
          </w:tcPr>
          <w:p w14:paraId="570ECF65" w14:textId="61054B28" w:rsidR="00796AC4" w:rsidRPr="000832A6" w:rsidRDefault="003E3334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hony</w:t>
            </w:r>
          </w:p>
        </w:tc>
        <w:tc>
          <w:tcPr>
            <w:tcW w:w="1169" w:type="dxa"/>
          </w:tcPr>
          <w:p w14:paraId="6E372975" w14:textId="5152FAAC" w:rsidR="00796AC4" w:rsidRPr="000832A6" w:rsidRDefault="002B7AE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%</w:t>
            </w:r>
          </w:p>
        </w:tc>
        <w:tc>
          <w:tcPr>
            <w:tcW w:w="1169" w:type="dxa"/>
          </w:tcPr>
          <w:p w14:paraId="553E708D" w14:textId="322C80F8" w:rsidR="00796AC4" w:rsidRPr="000832A6" w:rsidRDefault="002B7AE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%</w:t>
            </w:r>
          </w:p>
        </w:tc>
        <w:tc>
          <w:tcPr>
            <w:tcW w:w="1169" w:type="dxa"/>
          </w:tcPr>
          <w:p w14:paraId="5770C596" w14:textId="5599D755" w:rsidR="00796AC4" w:rsidRPr="000832A6" w:rsidRDefault="002B7AE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1C58E8B5" w14:textId="18E5D650" w:rsidR="00796AC4" w:rsidRPr="000832A6" w:rsidRDefault="007C1F3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185B4A" w:rsidRPr="000832A6" w14:paraId="6A89C619" w14:textId="77777777" w:rsidTr="00796AC4">
        <w:tc>
          <w:tcPr>
            <w:tcW w:w="1168" w:type="dxa"/>
          </w:tcPr>
          <w:p w14:paraId="5EBBFAB1" w14:textId="495AEAFB" w:rsidR="00796AC4" w:rsidRPr="000832A6" w:rsidRDefault="00276C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2150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68" w:type="dxa"/>
          </w:tcPr>
          <w:p w14:paraId="6C8D3762" w14:textId="5E702485" w:rsidR="00796AC4" w:rsidRPr="000832A6" w:rsidRDefault="002B7AE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3/</w:t>
            </w:r>
            <w:r w:rsidR="006D2085">
              <w:rPr>
                <w:rFonts w:ascii="Times New Roman" w:hAnsi="Times New Roman" w:cs="Times New Roman"/>
                <w:sz w:val="24"/>
                <w:szCs w:val="24"/>
              </w:rPr>
              <w:t>20/20</w:t>
            </w:r>
          </w:p>
        </w:tc>
        <w:tc>
          <w:tcPr>
            <w:tcW w:w="1169" w:type="dxa"/>
          </w:tcPr>
          <w:p w14:paraId="009297B4" w14:textId="72F75B24" w:rsidR="00796AC4" w:rsidRPr="000832A6" w:rsidRDefault="006D208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/01/20</w:t>
            </w:r>
          </w:p>
        </w:tc>
        <w:tc>
          <w:tcPr>
            <w:tcW w:w="1169" w:type="dxa"/>
          </w:tcPr>
          <w:p w14:paraId="12D2737D" w14:textId="3833EEDD" w:rsidR="00796AC4" w:rsidRPr="000832A6" w:rsidRDefault="006D208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ck</w:t>
            </w:r>
          </w:p>
        </w:tc>
        <w:tc>
          <w:tcPr>
            <w:tcW w:w="1169" w:type="dxa"/>
          </w:tcPr>
          <w:p w14:paraId="2EA54480" w14:textId="5361BDB7" w:rsidR="00796AC4" w:rsidRPr="000832A6" w:rsidRDefault="006D208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1541A96C" w14:textId="17AC9FB8" w:rsidR="00796AC4" w:rsidRPr="000832A6" w:rsidRDefault="006D208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169" w:type="dxa"/>
          </w:tcPr>
          <w:p w14:paraId="130D57EF" w14:textId="2FAA8741" w:rsidR="00796AC4" w:rsidRPr="000832A6" w:rsidRDefault="006D208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  <w:tc>
          <w:tcPr>
            <w:tcW w:w="1169" w:type="dxa"/>
          </w:tcPr>
          <w:p w14:paraId="01F336CB" w14:textId="685F1C11" w:rsidR="00276CE8" w:rsidRPr="000832A6" w:rsidRDefault="007C1F3C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276CE8" w:rsidRPr="000832A6" w14:paraId="193E9652" w14:textId="77777777" w:rsidTr="00796AC4">
        <w:tc>
          <w:tcPr>
            <w:tcW w:w="1168" w:type="dxa"/>
          </w:tcPr>
          <w:p w14:paraId="2BDFEB37" w14:textId="4522A485" w:rsidR="00276CE8" w:rsidRDefault="00276C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21505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68" w:type="dxa"/>
          </w:tcPr>
          <w:p w14:paraId="484F649D" w14:textId="7457368F" w:rsidR="00276CE8" w:rsidRPr="000832A6" w:rsidRDefault="006D208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</w:t>
            </w:r>
            <w:r w:rsidR="00172717">
              <w:rPr>
                <w:rFonts w:ascii="Times New Roman" w:hAnsi="Times New Roman" w:cs="Times New Roman"/>
                <w:sz w:val="24"/>
                <w:szCs w:val="24"/>
              </w:rPr>
              <w:t>/01/20</w:t>
            </w:r>
          </w:p>
        </w:tc>
        <w:tc>
          <w:tcPr>
            <w:tcW w:w="1169" w:type="dxa"/>
          </w:tcPr>
          <w:p w14:paraId="28D3A764" w14:textId="28E3B34D" w:rsidR="00276CE8" w:rsidRPr="000832A6" w:rsidRDefault="00172717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/08/20</w:t>
            </w:r>
          </w:p>
        </w:tc>
        <w:tc>
          <w:tcPr>
            <w:tcW w:w="1169" w:type="dxa"/>
          </w:tcPr>
          <w:p w14:paraId="5AC95E53" w14:textId="2204BC5D" w:rsidR="00276CE8" w:rsidRPr="000832A6" w:rsidRDefault="00172717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ock</w:t>
            </w:r>
          </w:p>
        </w:tc>
        <w:tc>
          <w:tcPr>
            <w:tcW w:w="1169" w:type="dxa"/>
          </w:tcPr>
          <w:p w14:paraId="7A347C6D" w14:textId="79B3E2AD" w:rsidR="00276CE8" w:rsidRPr="000832A6" w:rsidRDefault="00172717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%</w:t>
            </w:r>
          </w:p>
        </w:tc>
        <w:tc>
          <w:tcPr>
            <w:tcW w:w="1169" w:type="dxa"/>
          </w:tcPr>
          <w:p w14:paraId="4A965F7A" w14:textId="75D58BDF" w:rsidR="00276CE8" w:rsidRPr="000832A6" w:rsidRDefault="00172717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%</w:t>
            </w:r>
          </w:p>
        </w:tc>
        <w:tc>
          <w:tcPr>
            <w:tcW w:w="1169" w:type="dxa"/>
          </w:tcPr>
          <w:p w14:paraId="05D9AB28" w14:textId="59B11925" w:rsidR="00276CE8" w:rsidRPr="000832A6" w:rsidRDefault="00172717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%</w:t>
            </w:r>
          </w:p>
        </w:tc>
        <w:tc>
          <w:tcPr>
            <w:tcW w:w="1169" w:type="dxa"/>
          </w:tcPr>
          <w:p w14:paraId="0A87DD39" w14:textId="018D4812" w:rsidR="00276CE8" w:rsidRDefault="00172717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  <w:tr w:rsidR="00276CE8" w:rsidRPr="000832A6" w14:paraId="26727FDC" w14:textId="77777777" w:rsidTr="00796AC4">
        <w:tc>
          <w:tcPr>
            <w:tcW w:w="1168" w:type="dxa"/>
          </w:tcPr>
          <w:p w14:paraId="169E96A9" w14:textId="08E9F39D" w:rsidR="00276CE8" w:rsidRDefault="00276C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C21505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68" w:type="dxa"/>
          </w:tcPr>
          <w:p w14:paraId="5D06955A" w14:textId="03FC1B98" w:rsidR="00276CE8" w:rsidRPr="000832A6" w:rsidRDefault="00B8008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/09/20</w:t>
            </w:r>
          </w:p>
        </w:tc>
        <w:tc>
          <w:tcPr>
            <w:tcW w:w="1169" w:type="dxa"/>
          </w:tcPr>
          <w:p w14:paraId="609C943B" w14:textId="6FC64ACE" w:rsidR="00276CE8" w:rsidRPr="000832A6" w:rsidRDefault="00B8008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4/09/20</w:t>
            </w:r>
          </w:p>
        </w:tc>
        <w:tc>
          <w:tcPr>
            <w:tcW w:w="1169" w:type="dxa"/>
          </w:tcPr>
          <w:p w14:paraId="71EF82E8" w14:textId="26C1595D" w:rsidR="00276CE8" w:rsidRPr="000832A6" w:rsidRDefault="00B8008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</w:t>
            </w:r>
          </w:p>
        </w:tc>
        <w:tc>
          <w:tcPr>
            <w:tcW w:w="1169" w:type="dxa"/>
          </w:tcPr>
          <w:p w14:paraId="0C7DF891" w14:textId="15F88EBE" w:rsidR="00276CE8" w:rsidRPr="000832A6" w:rsidRDefault="00B8008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%</w:t>
            </w:r>
          </w:p>
        </w:tc>
        <w:tc>
          <w:tcPr>
            <w:tcW w:w="1169" w:type="dxa"/>
          </w:tcPr>
          <w:p w14:paraId="57B596EF" w14:textId="244E4F27" w:rsidR="00276CE8" w:rsidRPr="000832A6" w:rsidRDefault="00B80085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%</w:t>
            </w:r>
          </w:p>
        </w:tc>
        <w:tc>
          <w:tcPr>
            <w:tcW w:w="1169" w:type="dxa"/>
          </w:tcPr>
          <w:p w14:paraId="6C6C3ADE" w14:textId="14DFE15E" w:rsidR="00276CE8" w:rsidRPr="000832A6" w:rsidRDefault="00B657E8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%</w:t>
            </w:r>
          </w:p>
        </w:tc>
        <w:tc>
          <w:tcPr>
            <w:tcW w:w="1169" w:type="dxa"/>
          </w:tcPr>
          <w:p w14:paraId="0F1B5402" w14:textId="74B719F4" w:rsidR="00276CE8" w:rsidRDefault="00172717" w:rsidP="00FC0C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</w:tr>
    </w:tbl>
    <w:p w14:paraId="16935BF6" w14:textId="56BCB5B3" w:rsidR="00D625F1" w:rsidRPr="000832A6" w:rsidRDefault="00D625F1" w:rsidP="00796AC4">
      <w:pPr>
        <w:rPr>
          <w:rFonts w:ascii="Times New Roman" w:hAnsi="Times New Roman" w:cs="Times New Roman"/>
          <w:sz w:val="24"/>
          <w:szCs w:val="24"/>
        </w:rPr>
      </w:pPr>
    </w:p>
    <w:sectPr w:rsidR="00D625F1" w:rsidRPr="000832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431DD"/>
    <w:multiLevelType w:val="hybridMultilevel"/>
    <w:tmpl w:val="BC22E078"/>
    <w:lvl w:ilvl="0" w:tplc="000E632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7B5D8F"/>
    <w:multiLevelType w:val="hybridMultilevel"/>
    <w:tmpl w:val="26447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940411"/>
    <w:multiLevelType w:val="hybridMultilevel"/>
    <w:tmpl w:val="5516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0C61F3"/>
    <w:multiLevelType w:val="hybridMultilevel"/>
    <w:tmpl w:val="40A2F8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EF6E9A"/>
    <w:multiLevelType w:val="multilevel"/>
    <w:tmpl w:val="579C6CF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  <w:lvlOverride w:ilvl="0">
      <w:lvl w:ilvl="0">
        <w:numFmt w:val="decimal"/>
        <w:lvlText w:val="%1."/>
        <w:lvlJc w:val="left"/>
      </w:lvl>
    </w:lvlOverride>
    <w:lvlOverride w:ilvl="1">
      <w:lvl w:ilvl="1">
        <w:numFmt w:val="bullet"/>
        <w:lvlText w:val="-"/>
        <w:lvlJc w:val="left"/>
        <w:pPr>
          <w:ind w:left="1440" w:hanging="360"/>
        </w:pPr>
        <w:rPr>
          <w:rFonts w:ascii="Times New Roman" w:eastAsiaTheme="minorHAnsi" w:hAnsi="Times New Roman" w:cs="Times New Roman" w:hint="default"/>
        </w:rPr>
      </w:lvl>
    </w:lvlOverride>
    <w:lvlOverride w:ilvl="2">
      <w:lvl w:ilvl="2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jIxM7cwNTWwNLFQ0lEKTi0uzszPAykwrAUAL1nqwiwAAAA="/>
  </w:docVars>
  <w:rsids>
    <w:rsidRoot w:val="00FC0CC5"/>
    <w:rsid w:val="000503B5"/>
    <w:rsid w:val="000832A6"/>
    <w:rsid w:val="000B10B5"/>
    <w:rsid w:val="000E0B51"/>
    <w:rsid w:val="001470A1"/>
    <w:rsid w:val="0017036F"/>
    <w:rsid w:val="00172717"/>
    <w:rsid w:val="00185B4A"/>
    <w:rsid w:val="001B7EC4"/>
    <w:rsid w:val="001E406D"/>
    <w:rsid w:val="001F1FDC"/>
    <w:rsid w:val="00213D9E"/>
    <w:rsid w:val="00276CE8"/>
    <w:rsid w:val="002B688F"/>
    <w:rsid w:val="002B7AE5"/>
    <w:rsid w:val="002C2308"/>
    <w:rsid w:val="002E0956"/>
    <w:rsid w:val="003852E0"/>
    <w:rsid w:val="00393CD9"/>
    <w:rsid w:val="003E3334"/>
    <w:rsid w:val="003F179C"/>
    <w:rsid w:val="00430AE4"/>
    <w:rsid w:val="004B2413"/>
    <w:rsid w:val="004F4516"/>
    <w:rsid w:val="004F6FF9"/>
    <w:rsid w:val="00515F3D"/>
    <w:rsid w:val="005308BE"/>
    <w:rsid w:val="00575656"/>
    <w:rsid w:val="00591A00"/>
    <w:rsid w:val="005D5629"/>
    <w:rsid w:val="00630FA5"/>
    <w:rsid w:val="006754DE"/>
    <w:rsid w:val="00683F62"/>
    <w:rsid w:val="006B4C19"/>
    <w:rsid w:val="006D2085"/>
    <w:rsid w:val="006D333F"/>
    <w:rsid w:val="006E4A12"/>
    <w:rsid w:val="006F24AE"/>
    <w:rsid w:val="00751C91"/>
    <w:rsid w:val="00760E41"/>
    <w:rsid w:val="00775DF0"/>
    <w:rsid w:val="00796AC4"/>
    <w:rsid w:val="007C1F3C"/>
    <w:rsid w:val="007E71A6"/>
    <w:rsid w:val="00876719"/>
    <w:rsid w:val="00896DA3"/>
    <w:rsid w:val="009378A2"/>
    <w:rsid w:val="00964698"/>
    <w:rsid w:val="00967329"/>
    <w:rsid w:val="009A4524"/>
    <w:rsid w:val="00A579B2"/>
    <w:rsid w:val="00A7123F"/>
    <w:rsid w:val="00AC1782"/>
    <w:rsid w:val="00AE11FC"/>
    <w:rsid w:val="00AE6263"/>
    <w:rsid w:val="00AF09D1"/>
    <w:rsid w:val="00AF2F66"/>
    <w:rsid w:val="00B657E8"/>
    <w:rsid w:val="00B80085"/>
    <w:rsid w:val="00BD08D7"/>
    <w:rsid w:val="00C1738F"/>
    <w:rsid w:val="00C21505"/>
    <w:rsid w:val="00C31C05"/>
    <w:rsid w:val="00C76B08"/>
    <w:rsid w:val="00CC463C"/>
    <w:rsid w:val="00CE7B61"/>
    <w:rsid w:val="00CF4B5E"/>
    <w:rsid w:val="00D625F1"/>
    <w:rsid w:val="00DA1745"/>
    <w:rsid w:val="00E413CD"/>
    <w:rsid w:val="00E87B23"/>
    <w:rsid w:val="00EC67C4"/>
    <w:rsid w:val="00EE432C"/>
    <w:rsid w:val="00EE792E"/>
    <w:rsid w:val="00F321DF"/>
    <w:rsid w:val="00F36555"/>
    <w:rsid w:val="00F709CA"/>
    <w:rsid w:val="00FC0CC5"/>
    <w:rsid w:val="00FF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65FC6"/>
  <w15:chartTrackingRefBased/>
  <w15:docId w15:val="{9E7B4DA6-644E-4D74-8DC9-83C7FD8AD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C0CC5"/>
    <w:pPr>
      <w:widowControl w:val="0"/>
      <w:autoSpaceDE w:val="0"/>
      <w:autoSpaceDN w:val="0"/>
      <w:adjustRightInd w:val="0"/>
      <w:spacing w:line="240" w:lineRule="auto"/>
    </w:pPr>
    <w:rPr>
      <w:rFonts w:ascii="Arial" w:eastAsiaTheme="minorEastAsia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C0CC5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796AC4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54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54D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32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2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9D7EB7A5AF3943A5D8CCA6EB8D0C85" ma:contentTypeVersion="20" ma:contentTypeDescription="Create a new document." ma:contentTypeScope="" ma:versionID="09f66c8fdca6bc8c8bb5c600f0d00d2f">
  <xsd:schema xmlns:xsd="http://www.w3.org/2001/XMLSchema" xmlns:xs="http://www.w3.org/2001/XMLSchema" xmlns:p="http://schemas.microsoft.com/office/2006/metadata/properties" xmlns:ns1="http://schemas.microsoft.com/sharepoint/v3" xmlns:ns3="b52eb91e-86f8-4f5f-ae4d-bab6a54548c7" xmlns:ns4="f16daa9a-97b4-4a56-a178-a24c70ac4b95" targetNamespace="http://schemas.microsoft.com/office/2006/metadata/properties" ma:root="true" ma:fieldsID="c5dbe68d492ba22801e8e9cd3098e3c3" ns1:_="" ns3:_="" ns4:_="">
    <xsd:import namespace="http://schemas.microsoft.com/sharepoint/v3"/>
    <xsd:import namespace="b52eb91e-86f8-4f5f-ae4d-bab6a54548c7"/>
    <xsd:import namespace="f16daa9a-97b4-4a56-a178-a24c70ac4b9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1:_ip_UnifiedCompliancePolicyProperties" minOccurs="0"/>
                <xsd:element ref="ns1:_ip_UnifiedCompliancePolicyUIAction" minOccurs="0"/>
                <xsd:element ref="ns4:MediaServiceAutoKeyPoints" minOccurs="0"/>
                <xsd:element ref="ns4:MediaServiceKeyPoints" minOccurs="0"/>
                <xsd:element ref="ns4:MigrationWizId" minOccurs="0"/>
                <xsd:element ref="ns4:MigrationWizIdPermissions" minOccurs="0"/>
                <xsd:element ref="ns4:MigrationWizIdPermissionLevels" minOccurs="0"/>
                <xsd:element ref="ns4:MigrationWizIdDocumentLibraryPermissions" minOccurs="0"/>
                <xsd:element ref="ns4:MigrationWizIdSecurityGroup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7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8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2eb91e-86f8-4f5f-ae4d-bab6a54548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6daa9a-97b4-4a56-a178-a24c70ac4b9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igrationWizId" ma:index="21" nillable="true" ma:displayName="MigrationWizId" ma:internalName="MigrationWizId">
      <xsd:simpleType>
        <xsd:restriction base="dms:Text"/>
      </xsd:simpleType>
    </xsd:element>
    <xsd:element name="MigrationWizIdPermissions" ma:index="22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23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24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25" nillable="true" ma:displayName="MigrationWizIdSecurityGroups" ma:internalName="MigrationWizIdSecurityGroups">
      <xsd:simpleType>
        <xsd:restriction base="dms:Text"/>
      </xsd:simpleType>
    </xsd:element>
    <xsd:element name="MediaServiceGenerationTime" ma:index="2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MigrationWizIdPermissionLevels xmlns="f16daa9a-97b4-4a56-a178-a24c70ac4b95" xsi:nil="true"/>
    <MigrationWizIdDocumentLibraryPermissions xmlns="f16daa9a-97b4-4a56-a178-a24c70ac4b95" xsi:nil="true"/>
    <MigrationWizIdSecurityGroups xmlns="f16daa9a-97b4-4a56-a178-a24c70ac4b95" xsi:nil="true"/>
    <_ip_UnifiedCompliancePolicyProperties xmlns="http://schemas.microsoft.com/sharepoint/v3" xsi:nil="true"/>
    <MigrationWizId xmlns="f16daa9a-97b4-4a56-a178-a24c70ac4b95" xsi:nil="true"/>
    <MigrationWizIdPermissions xmlns="f16daa9a-97b4-4a56-a178-a24c70ac4b95" xsi:nil="true"/>
  </documentManagement>
</p:properties>
</file>

<file path=customXml/itemProps1.xml><?xml version="1.0" encoding="utf-8"?>
<ds:datastoreItem xmlns:ds="http://schemas.openxmlformats.org/officeDocument/2006/customXml" ds:itemID="{2F457712-9F97-440B-9FF5-8B1B1E93CB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b52eb91e-86f8-4f5f-ae4d-bab6a54548c7"/>
    <ds:schemaRef ds:uri="f16daa9a-97b4-4a56-a178-a24c70ac4b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561BA5A-9494-48E5-9E0A-19CF98311BA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A46FCE-E94C-469B-A575-9C53E4E39C6E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f16daa9a-97b4-4a56-a178-a24c70ac4b9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ck Stechschulte</dc:creator>
  <cp:keywords/>
  <dc:description/>
  <cp:lastModifiedBy>Brock Stechschulte</cp:lastModifiedBy>
  <cp:revision>77</cp:revision>
  <dcterms:created xsi:type="dcterms:W3CDTF">2019-10-15T14:14:00Z</dcterms:created>
  <dcterms:modified xsi:type="dcterms:W3CDTF">2019-10-15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9D7EB7A5AF3943A5D8CCA6EB8D0C85</vt:lpwstr>
  </property>
</Properties>
</file>